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2EAF3" w14:textId="77777777" w:rsidR="00561360" w:rsidRDefault="00561360">
      <w:pPr>
        <w:rPr>
          <w:b/>
        </w:rPr>
      </w:pPr>
      <w:r>
        <w:rPr>
          <w:b/>
        </w:rPr>
        <w:t>Stakeholders</w:t>
      </w:r>
    </w:p>
    <w:p w14:paraId="782C674E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Teachers who will use the software for marking.</w:t>
      </w:r>
    </w:p>
    <w:p w14:paraId="5A84256D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Admin staff who will use the software for distributing marks.</w:t>
      </w:r>
    </w:p>
    <w:p w14:paraId="0A2A87AB" w14:textId="77777777" w:rsidR="00561360" w:rsidRDefault="00561360" w:rsidP="00561360">
      <w:pPr>
        <w:pStyle w:val="ListParagraph"/>
        <w:numPr>
          <w:ilvl w:val="0"/>
          <w:numId w:val="1"/>
        </w:numPr>
      </w:pPr>
      <w:r>
        <w:t>Other Uni staff.</w:t>
      </w:r>
    </w:p>
    <w:p w14:paraId="1CA359F4" w14:textId="77777777" w:rsidR="00561360" w:rsidRDefault="00561360" w:rsidP="00561360">
      <w:pPr>
        <w:rPr>
          <w:b/>
        </w:rPr>
      </w:pPr>
      <w:r>
        <w:rPr>
          <w:b/>
        </w:rPr>
        <w:t>Functional Requirements</w:t>
      </w:r>
    </w:p>
    <w:p w14:paraId="41BEAD46" w14:textId="4490C4E3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able to log in </w:t>
      </w:r>
      <w:r w:rsidR="00471AE1">
        <w:t>via Single Sign-on.</w:t>
      </w:r>
      <w:bookmarkStart w:id="0" w:name="_GoBack"/>
      <w:bookmarkEnd w:id="0"/>
    </w:p>
    <w:p w14:paraId="4B0A22C8" w14:textId="4581BFAC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able to choose </w:t>
      </w:r>
      <w:r w:rsidR="003F4317">
        <w:t>which type of work to input</w:t>
      </w:r>
      <w:r>
        <w:t>.</w:t>
      </w:r>
    </w:p>
    <w:p w14:paraId="5EE53004" w14:textId="7D73B560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able to input the student number for each piece of work.</w:t>
      </w:r>
    </w:p>
    <w:p w14:paraId="764CB072" w14:textId="12DD0C27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able to choose a band for each criterium, as radio buttons.</w:t>
      </w:r>
    </w:p>
    <w:p w14:paraId="771A0B9C" w14:textId="2994D818" w:rsidR="00B16994" w:rsidRDefault="00B16994" w:rsidP="00561360">
      <w:pPr>
        <w:pStyle w:val="ListParagraph"/>
        <w:numPr>
          <w:ilvl w:val="0"/>
          <w:numId w:val="2"/>
        </w:numPr>
      </w:pPr>
      <w:r>
        <w:t xml:space="preserve">When staff hover over a key word in the criteria, the definition </w:t>
      </w:r>
      <w:r w:rsidR="00D40355">
        <w:t>must</w:t>
      </w:r>
      <w:r>
        <w:t xml:space="preserve"> appear.</w:t>
      </w:r>
    </w:p>
    <w:p w14:paraId="3D3C45CD" w14:textId="104699AE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The software </w:t>
      </w:r>
      <w:r w:rsidR="00D40355">
        <w:t>must</w:t>
      </w:r>
      <w:r>
        <w:t xml:space="preserve"> require a band to be chosen for each criterium.</w:t>
      </w:r>
    </w:p>
    <w:p w14:paraId="4C4E9320" w14:textId="46D642AE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The software </w:t>
      </w:r>
      <w:r w:rsidR="00D40355">
        <w:t>must</w:t>
      </w:r>
      <w:r>
        <w:t xml:space="preserve"> calculate the average mark based on the inputted bands.</w:t>
      </w:r>
    </w:p>
    <w:p w14:paraId="7D6F21AA" w14:textId="48AB4289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The software </w:t>
      </w:r>
      <w:r w:rsidR="00D40355">
        <w:t>must</w:t>
      </w:r>
      <w:r>
        <w:t xml:space="preserve"> round the mark to the nearest in the list of possible marks.</w:t>
      </w:r>
    </w:p>
    <w:p w14:paraId="2B6B7E4E" w14:textId="263488D9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able to add a comment next to each criterium, to justify why they chose a particular band.</w:t>
      </w:r>
    </w:p>
    <w:p w14:paraId="55D94070" w14:textId="71BEB9E2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able to add an overall comment to a mark.</w:t>
      </w:r>
    </w:p>
    <w:p w14:paraId="0A89FB2E" w14:textId="14282BEE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The software </w:t>
      </w:r>
      <w:r w:rsidR="00D40355">
        <w:t>must</w:t>
      </w:r>
      <w:r>
        <w:t xml:space="preserve"> summarise all the bands chosen, comments and marks before submitting, to avoid human error.</w:t>
      </w:r>
    </w:p>
    <w:p w14:paraId="6A75DC2A" w14:textId="3CEA118E" w:rsidR="00561360" w:rsidRDefault="00561360" w:rsidP="00561360">
      <w:pPr>
        <w:pStyle w:val="ListParagraph"/>
        <w:numPr>
          <w:ilvl w:val="0"/>
          <w:numId w:val="2"/>
        </w:numPr>
      </w:pPr>
      <w:r>
        <w:t xml:space="preserve">Staff </w:t>
      </w:r>
      <w:r w:rsidR="00D40355">
        <w:t>must</w:t>
      </w:r>
      <w:r>
        <w:t xml:space="preserve"> be given the option to edit the bands or submit the grade.</w:t>
      </w:r>
    </w:p>
    <w:p w14:paraId="468C29E6" w14:textId="668B80C6" w:rsidR="00B16994" w:rsidRDefault="00561360" w:rsidP="00B16994">
      <w:pPr>
        <w:pStyle w:val="ListParagraph"/>
        <w:numPr>
          <w:ilvl w:val="0"/>
          <w:numId w:val="2"/>
        </w:numPr>
      </w:pPr>
      <w:r>
        <w:t xml:space="preserve">The student number and grade </w:t>
      </w:r>
      <w:r w:rsidR="00D40355">
        <w:t>must</w:t>
      </w:r>
      <w:r>
        <w:t xml:space="preserve"> be stored in a database.</w:t>
      </w:r>
    </w:p>
    <w:p w14:paraId="10D80673" w14:textId="25901665" w:rsidR="007300B6" w:rsidRDefault="007300B6" w:rsidP="00B16994">
      <w:pPr>
        <w:pStyle w:val="ListParagraph"/>
        <w:numPr>
          <w:ilvl w:val="0"/>
          <w:numId w:val="2"/>
        </w:numPr>
      </w:pPr>
      <w:r>
        <w:t>Staff should be able to change their password.</w:t>
      </w:r>
    </w:p>
    <w:p w14:paraId="23B7F6B6" w14:textId="0BF9447B" w:rsidR="007300B6" w:rsidRDefault="007300B6" w:rsidP="00B16994">
      <w:pPr>
        <w:pStyle w:val="ListParagraph"/>
        <w:numPr>
          <w:ilvl w:val="0"/>
          <w:numId w:val="2"/>
        </w:numPr>
      </w:pPr>
      <w:r>
        <w:t>Admin staff should be able to change theirs and other</w:t>
      </w:r>
      <w:r w:rsidR="0025319F">
        <w:t>s’ passwords.</w:t>
      </w:r>
    </w:p>
    <w:p w14:paraId="277BA11A" w14:textId="6BC6BE38" w:rsidR="00A02DD7" w:rsidRDefault="00A02DD7" w:rsidP="00A02DD7">
      <w:pPr>
        <w:rPr>
          <w:b/>
        </w:rPr>
      </w:pPr>
      <w:r>
        <w:rPr>
          <w:b/>
        </w:rPr>
        <w:t>Non-Functional Requirements</w:t>
      </w:r>
    </w:p>
    <w:p w14:paraId="427C4DD9" w14:textId="7E2B9885" w:rsidR="00A02DD7" w:rsidRDefault="001144B2" w:rsidP="00A02DD7">
      <w:pPr>
        <w:pStyle w:val="ListParagraph"/>
        <w:numPr>
          <w:ilvl w:val="0"/>
          <w:numId w:val="3"/>
        </w:numPr>
      </w:pPr>
      <w:r>
        <w:t xml:space="preserve">The database </w:t>
      </w:r>
      <w:r w:rsidR="00D40355">
        <w:t>must</w:t>
      </w:r>
      <w:r>
        <w:t xml:space="preserve"> comply to the GDPR</w:t>
      </w:r>
      <w:r w:rsidR="009E15D4">
        <w:t>.</w:t>
      </w:r>
    </w:p>
    <w:p w14:paraId="3BB6C662" w14:textId="56D6F628" w:rsidR="009566B9" w:rsidRDefault="009566B9" w:rsidP="009566B9">
      <w:pPr>
        <w:pStyle w:val="ListParagraph"/>
        <w:numPr>
          <w:ilvl w:val="0"/>
          <w:numId w:val="3"/>
        </w:numPr>
      </w:pPr>
      <w:r>
        <w:t>The password should be salted and hashed for safety.</w:t>
      </w:r>
    </w:p>
    <w:p w14:paraId="47A1F3E4" w14:textId="4888B2CD" w:rsidR="009566B9" w:rsidRDefault="00280F15" w:rsidP="009566B9">
      <w:pPr>
        <w:pStyle w:val="ListParagraph"/>
        <w:numPr>
          <w:ilvl w:val="0"/>
          <w:numId w:val="3"/>
        </w:numPr>
      </w:pPr>
      <w:r>
        <w:t xml:space="preserve">Staff shouldn’t be able to mark work with </w:t>
      </w:r>
      <w:r w:rsidR="00825643">
        <w:t>other people’s id, for transparency.</w:t>
      </w:r>
    </w:p>
    <w:p w14:paraId="3F40374B" w14:textId="1077A05B" w:rsidR="00825643" w:rsidRPr="00A02DD7" w:rsidRDefault="008311F1" w:rsidP="009566B9">
      <w:pPr>
        <w:pStyle w:val="ListParagraph"/>
        <w:numPr>
          <w:ilvl w:val="0"/>
          <w:numId w:val="3"/>
        </w:numPr>
      </w:pPr>
      <w:r>
        <w:t>Admin staff must be able to pull the spreadsheet from the database</w:t>
      </w:r>
      <w:r w:rsidR="000473F0">
        <w:t xml:space="preserve"> at any time.</w:t>
      </w:r>
    </w:p>
    <w:sectPr w:rsidR="00825643" w:rsidRPr="00A02D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C65D7"/>
    <w:multiLevelType w:val="hybridMultilevel"/>
    <w:tmpl w:val="67A234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C11FAA"/>
    <w:multiLevelType w:val="hybridMultilevel"/>
    <w:tmpl w:val="0270FC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2348"/>
    <w:multiLevelType w:val="hybridMultilevel"/>
    <w:tmpl w:val="9020874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sTQ2szA3AbINDZR0lIJTi4sz8/NACoxqATjw2zIsAAAA"/>
  </w:docVars>
  <w:rsids>
    <w:rsidRoot w:val="00561360"/>
    <w:rsid w:val="000473F0"/>
    <w:rsid w:val="000702DB"/>
    <w:rsid w:val="001144B2"/>
    <w:rsid w:val="0025319F"/>
    <w:rsid w:val="00280F15"/>
    <w:rsid w:val="003F4317"/>
    <w:rsid w:val="00471AE1"/>
    <w:rsid w:val="00561360"/>
    <w:rsid w:val="005B4E31"/>
    <w:rsid w:val="007300B6"/>
    <w:rsid w:val="00825643"/>
    <w:rsid w:val="008311F1"/>
    <w:rsid w:val="009566B9"/>
    <w:rsid w:val="009B2CE8"/>
    <w:rsid w:val="009E15D4"/>
    <w:rsid w:val="00A02DD7"/>
    <w:rsid w:val="00B16994"/>
    <w:rsid w:val="00B83187"/>
    <w:rsid w:val="00BD19C8"/>
    <w:rsid w:val="00BF7669"/>
    <w:rsid w:val="00D40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EE504"/>
  <w15:chartTrackingRefBased/>
  <w15:docId w15:val="{46B3D795-34A9-4C51-982D-87D2542FB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3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Dale</dc:creator>
  <cp:keywords/>
  <dc:description/>
  <cp:lastModifiedBy>Lucas Dale</cp:lastModifiedBy>
  <cp:revision>21</cp:revision>
  <dcterms:created xsi:type="dcterms:W3CDTF">2018-10-24T10:09:00Z</dcterms:created>
  <dcterms:modified xsi:type="dcterms:W3CDTF">2018-10-31T10:24:00Z</dcterms:modified>
</cp:coreProperties>
</file>